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106F5" w14:textId="77777777" w:rsidR="0027125A" w:rsidRPr="00CF7B8B" w:rsidRDefault="0027125A" w:rsidP="00CF7B8B">
      <w:pPr>
        <w:jc w:val="center"/>
        <w:rPr>
          <w:sz w:val="96"/>
          <w:szCs w:val="96"/>
        </w:rPr>
      </w:pPr>
      <w:hyperlink r:id="rId9" w:history="1">
        <w:r w:rsidRPr="00CF7B8B">
          <w:rPr>
            <w:rStyle w:val="Hyperlink"/>
            <w:sz w:val="96"/>
            <w:szCs w:val="96"/>
            <w:rtl/>
          </w:rPr>
          <w:t>المركز الإع</w:t>
        </w:r>
        <w:r w:rsidRPr="00CF7B8B">
          <w:rPr>
            <w:rStyle w:val="Hyperlink"/>
            <w:sz w:val="96"/>
            <w:szCs w:val="96"/>
            <w:rtl/>
          </w:rPr>
          <w:t>ل</w:t>
        </w:r>
        <w:r w:rsidRPr="00CF7B8B">
          <w:rPr>
            <w:rStyle w:val="Hyperlink"/>
            <w:sz w:val="96"/>
            <w:szCs w:val="96"/>
            <w:rtl/>
          </w:rPr>
          <w:t>امي التربوي</w:t>
        </w:r>
      </w:hyperlink>
    </w:p>
    <w:p w14:paraId="2C078E63" w14:textId="281196C8" w:rsidR="00422BB5" w:rsidRPr="0027125A" w:rsidRDefault="00422BB5" w:rsidP="0027125A"/>
    <w:sectPr w:rsidR="00422BB5" w:rsidRPr="00271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3005C" w14:textId="77777777" w:rsidR="007122D0" w:rsidRDefault="007122D0" w:rsidP="007122D0">
      <w:pPr>
        <w:spacing w:after="0" w:line="240" w:lineRule="auto"/>
      </w:pPr>
      <w:r>
        <w:separator/>
      </w:r>
    </w:p>
  </w:endnote>
  <w:endnote w:type="continuationSeparator" w:id="0">
    <w:p w14:paraId="00A4D267" w14:textId="77777777" w:rsidR="007122D0" w:rsidRDefault="007122D0" w:rsidP="00712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1D325" w14:textId="77777777" w:rsidR="007122D0" w:rsidRDefault="007122D0" w:rsidP="007122D0">
      <w:pPr>
        <w:spacing w:after="0" w:line="240" w:lineRule="auto"/>
      </w:pPr>
      <w:r>
        <w:separator/>
      </w:r>
    </w:p>
  </w:footnote>
  <w:footnote w:type="continuationSeparator" w:id="0">
    <w:p w14:paraId="067C7784" w14:textId="77777777" w:rsidR="007122D0" w:rsidRDefault="007122D0" w:rsidP="007122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zYxMTU2MDa3NDRU0lEKTi0uzszPAykwrAUA357+jiwAAAA="/>
  </w:docVars>
  <w:rsids>
    <w:rsidRoot w:val="7597F76A"/>
    <w:rsid w:val="0027125A"/>
    <w:rsid w:val="00422BB5"/>
    <w:rsid w:val="006C2408"/>
    <w:rsid w:val="007122D0"/>
    <w:rsid w:val="00834BB1"/>
    <w:rsid w:val="00CF7B8B"/>
    <w:rsid w:val="00D436BF"/>
    <w:rsid w:val="7597F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7F76A"/>
  <w15:chartTrackingRefBased/>
  <w15:docId w15:val="{F820DDBF-22B3-44D7-8D64-324D6A6AB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3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36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2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2D0"/>
  </w:style>
  <w:style w:type="paragraph" w:styleId="Footer">
    <w:name w:val="footer"/>
    <w:basedOn w:val="Normal"/>
    <w:link w:val="FooterChar"/>
    <w:uiPriority w:val="99"/>
    <w:unhideWhenUsed/>
    <w:rsid w:val="00712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2D0"/>
  </w:style>
  <w:style w:type="character" w:styleId="FollowedHyperlink">
    <w:name w:val="FollowedHyperlink"/>
    <w:basedOn w:val="DefaultParagraphFont"/>
    <w:uiPriority w:val="99"/>
    <w:semiHidden/>
    <w:unhideWhenUsed/>
    <w:rsid w:val="00CF7B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twitter.com/edumediacentre/status/13820339287022387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68CE71C83EB4DA38ED2A0A8A9A363" ma:contentTypeVersion="13" ma:contentTypeDescription="Create a new document." ma:contentTypeScope="" ma:versionID="9c5b5cdf0091a03490eb77fcf7fdb91f">
  <xsd:schema xmlns:xsd="http://www.w3.org/2001/XMLSchema" xmlns:xs="http://www.w3.org/2001/XMLSchema" xmlns:p="http://schemas.microsoft.com/office/2006/metadata/properties" xmlns:ns3="08688bf0-3992-48b0-825f-1768555fcc66" xmlns:ns4="78f0b47c-45fd-43dd-944c-58f182c6d598" targetNamespace="http://schemas.microsoft.com/office/2006/metadata/properties" ma:root="true" ma:fieldsID="d21cfdb23383895ed7de6caf592c4d1c" ns3:_="" ns4:_="">
    <xsd:import namespace="08688bf0-3992-48b0-825f-1768555fcc66"/>
    <xsd:import namespace="78f0b47c-45fd-43dd-944c-58f182c6d59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688bf0-3992-48b0-825f-1768555fcc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0b47c-45fd-43dd-944c-58f182c6d5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39B801-A11D-4DF8-BE1B-9AF410D222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688bf0-3992-48b0-825f-1768555fcc66"/>
    <ds:schemaRef ds:uri="78f0b47c-45fd-43dd-944c-58f182c6d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22965-4728-4C5A-82C7-17EBDCB66E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A286B7-B3C3-4D39-B443-3C3EE798F671}">
  <ds:schemaRefs>
    <ds:schemaRef ds:uri="http://purl.org/dc/elements/1.1/"/>
    <ds:schemaRef ds:uri="78f0b47c-45fd-43dd-944c-58f182c6d598"/>
    <ds:schemaRef ds:uri="http://schemas.microsoft.com/office/2006/documentManagement/types"/>
    <ds:schemaRef ds:uri="http://www.w3.org/XML/1998/namespace"/>
    <ds:schemaRef ds:uri="http://purl.org/dc/dcmitype/"/>
    <ds:schemaRef ds:uri="08688bf0-3992-48b0-825f-1768555fcc66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y Mawlana</dc:creator>
  <cp:keywords/>
  <dc:description/>
  <cp:lastModifiedBy>Amany Mawlana</cp:lastModifiedBy>
  <cp:revision>2</cp:revision>
  <dcterms:created xsi:type="dcterms:W3CDTF">2021-04-24T19:08:00Z</dcterms:created>
  <dcterms:modified xsi:type="dcterms:W3CDTF">2021-04-2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68CE71C83EB4DA38ED2A0A8A9A363</vt:lpwstr>
  </property>
</Properties>
</file>